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57E05" w14:textId="53234B68" w:rsidR="00A64089" w:rsidRPr="00CB4034" w:rsidRDefault="00000000" w:rsidP="00CB4034">
      <w:pPr>
        <w:pStyle w:val="Title"/>
      </w:pPr>
      <w:sdt>
        <w:sdtPr>
          <w:alias w:val="Title"/>
          <w:tag w:val=""/>
          <w:id w:val="-1351180548"/>
          <w:placeholder>
            <w:docPart w:val="522CBDE78D3E4E7D8C1E71680C61520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CB4034">
            <w:t>Style Sheet</w:t>
          </w:r>
        </w:sdtContent>
      </w:sdt>
    </w:p>
    <w:p w14:paraId="07E003A0" w14:textId="77777777" w:rsidR="00CB4034" w:rsidRDefault="00CB4034" w:rsidP="00CB4034">
      <w:r>
        <w:t>Last revised: [date]</w:t>
      </w:r>
    </w:p>
    <w:p w14:paraId="37F7C9D9" w14:textId="77777777" w:rsidR="00CB4034" w:rsidRDefault="00CB4034" w:rsidP="00CB4034">
      <w:r>
        <w:t>Based on Style Guide: [Name of Style Guide, edition, link]</w:t>
      </w:r>
    </w:p>
    <w:p w14:paraId="38075091" w14:textId="5E553100" w:rsidR="00CB4034" w:rsidRDefault="00CB4034" w:rsidP="00CB4034">
      <w:r>
        <w:t>Primary contact: [Name, contact info]</w:t>
      </w:r>
    </w:p>
    <w:p w14:paraId="0545AE8F" w14:textId="77777777" w:rsidR="00CB4034" w:rsidRDefault="00CB4034" w:rsidP="00CB4034"/>
    <w:tbl>
      <w:tblPr>
        <w:tblStyle w:val="GridTable7Colorful-Accent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4034" w14:paraId="7670E618" w14:textId="77777777" w:rsidTr="009D0C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</w:tcPr>
          <w:p w14:paraId="0BAA9023" w14:textId="77777777" w:rsidR="00CB4034" w:rsidRPr="000D4AF3" w:rsidRDefault="00CB4034" w:rsidP="009D0C6C">
            <w:pPr>
              <w:jc w:val="center"/>
              <w:rPr>
                <w:b w:val="0"/>
                <w:sz w:val="28"/>
              </w:rPr>
            </w:pPr>
          </w:p>
        </w:tc>
        <w:tc>
          <w:tcPr>
            <w:tcW w:w="2337" w:type="dxa"/>
          </w:tcPr>
          <w:p w14:paraId="296850CE" w14:textId="77777777" w:rsidR="00CB4034" w:rsidRPr="000D4AF3" w:rsidRDefault="00CB4034" w:rsidP="009D0C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0D4AF3">
              <w:rPr>
                <w:b w:val="0"/>
                <w:sz w:val="28"/>
              </w:rPr>
              <w:t>Name</w:t>
            </w:r>
          </w:p>
        </w:tc>
        <w:tc>
          <w:tcPr>
            <w:tcW w:w="2338" w:type="dxa"/>
          </w:tcPr>
          <w:p w14:paraId="21F0AA42" w14:textId="77777777" w:rsidR="00CB4034" w:rsidRPr="000D4AF3" w:rsidRDefault="00CB4034" w:rsidP="009D0C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0D4AF3">
              <w:rPr>
                <w:b w:val="0"/>
                <w:sz w:val="28"/>
              </w:rPr>
              <w:t>Email</w:t>
            </w:r>
          </w:p>
        </w:tc>
        <w:tc>
          <w:tcPr>
            <w:tcW w:w="2338" w:type="dxa"/>
          </w:tcPr>
          <w:p w14:paraId="28C05B07" w14:textId="77777777" w:rsidR="00CB4034" w:rsidRPr="000D4AF3" w:rsidRDefault="00CB4034" w:rsidP="009D0C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0D4AF3">
              <w:rPr>
                <w:b w:val="0"/>
                <w:sz w:val="28"/>
              </w:rPr>
              <w:t>Phone</w:t>
            </w:r>
          </w:p>
        </w:tc>
      </w:tr>
      <w:tr w:rsidR="00CB4034" w14:paraId="77DA6838" w14:textId="77777777" w:rsidTr="009D0C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4381CA7" w14:textId="77777777" w:rsidR="00CB4034" w:rsidRPr="00CB4034" w:rsidRDefault="00CB4034" w:rsidP="009D0C6C">
            <w:pPr>
              <w:jc w:val="center"/>
              <w:rPr>
                <w:b/>
                <w:sz w:val="28"/>
              </w:rPr>
            </w:pPr>
            <w:r w:rsidRPr="00CB4034">
              <w:rPr>
                <w:b/>
                <w:sz w:val="28"/>
              </w:rPr>
              <w:t>Author</w:t>
            </w:r>
          </w:p>
        </w:tc>
        <w:tc>
          <w:tcPr>
            <w:tcW w:w="2337" w:type="dxa"/>
          </w:tcPr>
          <w:p w14:paraId="57B02F46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1D126CE5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66E84636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B4034" w14:paraId="612F24A7" w14:textId="77777777" w:rsidTr="009D0C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0DD2E0C" w14:textId="77777777" w:rsidR="00CB4034" w:rsidRPr="00CB4034" w:rsidRDefault="00CB4034" w:rsidP="009D0C6C">
            <w:pPr>
              <w:jc w:val="center"/>
              <w:rPr>
                <w:b/>
                <w:sz w:val="28"/>
              </w:rPr>
            </w:pPr>
            <w:r w:rsidRPr="00CB4034">
              <w:rPr>
                <w:b/>
                <w:sz w:val="28"/>
              </w:rPr>
              <w:t>Project Manager</w:t>
            </w:r>
          </w:p>
        </w:tc>
        <w:tc>
          <w:tcPr>
            <w:tcW w:w="2337" w:type="dxa"/>
          </w:tcPr>
          <w:p w14:paraId="103C4606" w14:textId="77777777" w:rsidR="00CB4034" w:rsidRPr="000D4AF3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7357087A" w14:textId="77777777" w:rsidR="00CB4034" w:rsidRPr="000D4AF3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6CED2847" w14:textId="77777777" w:rsidR="00CB4034" w:rsidRPr="000D4AF3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4034" w14:paraId="70242EC4" w14:textId="77777777" w:rsidTr="009D0C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89DF40E" w14:textId="77777777" w:rsidR="00CB4034" w:rsidRPr="00CB4034" w:rsidRDefault="00CB4034" w:rsidP="009D0C6C">
            <w:pPr>
              <w:jc w:val="center"/>
              <w:rPr>
                <w:b/>
                <w:sz w:val="28"/>
              </w:rPr>
            </w:pPr>
            <w:r w:rsidRPr="00CB4034">
              <w:rPr>
                <w:b/>
                <w:sz w:val="28"/>
              </w:rPr>
              <w:t>Editor</w:t>
            </w:r>
          </w:p>
        </w:tc>
        <w:tc>
          <w:tcPr>
            <w:tcW w:w="2337" w:type="dxa"/>
          </w:tcPr>
          <w:p w14:paraId="0EA8B1AD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78B50599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53A4B0EC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722F7A9" w14:textId="5D466A75" w:rsidR="00CB4034" w:rsidRDefault="00CB4034" w:rsidP="00CB4034">
      <w:pPr>
        <w:rPr>
          <w:i/>
          <w:iCs/>
        </w:rPr>
      </w:pPr>
      <w:r>
        <w:rPr>
          <w:i/>
          <w:iCs/>
        </w:rPr>
        <w:t>Insert more rows as needed</w:t>
      </w:r>
    </w:p>
    <w:p w14:paraId="716EE16B" w14:textId="77777777" w:rsidR="00CB4034" w:rsidRPr="00BD0E14" w:rsidRDefault="00CB4034" w:rsidP="00CB4034">
      <w:pPr>
        <w:rPr>
          <w:i/>
          <w:iCs/>
        </w:rPr>
      </w:pPr>
    </w:p>
    <w:p w14:paraId="5383DBF2" w14:textId="77777777" w:rsidR="00CB4034" w:rsidRDefault="00CB4034" w:rsidP="00CB4034">
      <w:pPr>
        <w:pStyle w:val="IntenseQuote"/>
      </w:pPr>
      <w:bookmarkStart w:id="0" w:name="_Hlk35608183"/>
      <w:r>
        <w:t>For the rest of the sheet, you can either write down what is written in the style guide, or only mark where your book deviates from the style guide.</w:t>
      </w:r>
    </w:p>
    <w:bookmarkEnd w:id="0"/>
    <w:p w14:paraId="0499ACAF" w14:textId="77777777" w:rsidR="00CB4034" w:rsidRPr="00221E9A" w:rsidRDefault="00CB4034" w:rsidP="00CB4034">
      <w:pPr>
        <w:pStyle w:val="IntenseQuote"/>
      </w:pPr>
      <w:r>
        <w:br w:type="page"/>
      </w:r>
    </w:p>
    <w:p w14:paraId="168259EB" w14:textId="77777777" w:rsidR="00CB4034" w:rsidRDefault="00CB4034" w:rsidP="00CB4034">
      <w:pPr>
        <w:pStyle w:val="Heading1"/>
      </w:pPr>
      <w:r>
        <w:lastRenderedPageBreak/>
        <w:t>Overall Style</w:t>
      </w:r>
    </w:p>
    <w:p w14:paraId="21C04385" w14:textId="77777777" w:rsidR="00CB4034" w:rsidRDefault="00CB4034" w:rsidP="00CB4034">
      <w:pPr>
        <w:pStyle w:val="Heading2"/>
      </w:pPr>
      <w:r>
        <w:t>Spelling and Abbreviation List</w:t>
      </w:r>
    </w:p>
    <w:tbl>
      <w:tblPr>
        <w:tblStyle w:val="GridTable1Light-Accent1"/>
        <w:tblW w:w="9328" w:type="dxa"/>
        <w:tblLook w:val="04A0" w:firstRow="1" w:lastRow="0" w:firstColumn="1" w:lastColumn="0" w:noHBand="0" w:noVBand="1"/>
      </w:tblPr>
      <w:tblGrid>
        <w:gridCol w:w="3067"/>
        <w:gridCol w:w="3257"/>
        <w:gridCol w:w="3004"/>
      </w:tblGrid>
      <w:tr w:rsidR="00CB4034" w:rsidRPr="00273627" w14:paraId="3F2D64D3" w14:textId="77777777" w:rsidTr="009D0C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EB132A" w14:textId="77777777" w:rsidR="00CB4034" w:rsidRDefault="00CB4034" w:rsidP="009D0C6C">
            <w:r w:rsidRPr="00273627">
              <w:t>A-C</w:t>
            </w:r>
          </w:p>
          <w:p w14:paraId="404B27E5" w14:textId="77777777" w:rsidR="00CB4034" w:rsidRPr="00273627" w:rsidRDefault="00CB4034" w:rsidP="009D0C6C">
            <w:pPr>
              <w:rPr>
                <w:b w:val="0"/>
              </w:rPr>
            </w:pPr>
          </w:p>
          <w:p w14:paraId="1E465CC7" w14:textId="77777777" w:rsidR="00CB4034" w:rsidRPr="00273627" w:rsidRDefault="00CB4034" w:rsidP="009D0C6C">
            <w:pPr>
              <w:rPr>
                <w:b w:val="0"/>
              </w:rPr>
            </w:pPr>
          </w:p>
          <w:p w14:paraId="0C61F6F1" w14:textId="77777777" w:rsidR="00CB4034" w:rsidRPr="00273627" w:rsidRDefault="00CB4034" w:rsidP="009D0C6C">
            <w:pPr>
              <w:rPr>
                <w:b w:val="0"/>
              </w:rPr>
            </w:pPr>
          </w:p>
        </w:tc>
        <w:tc>
          <w:tcPr>
            <w:tcW w:w="0" w:type="auto"/>
          </w:tcPr>
          <w:p w14:paraId="254B3B51" w14:textId="77777777" w:rsidR="00CB4034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3627">
              <w:t>J-L</w:t>
            </w:r>
          </w:p>
          <w:p w14:paraId="522F5C01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7DE97A6F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010AFFFF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0" w:type="auto"/>
          </w:tcPr>
          <w:p w14:paraId="1E0B7CEE" w14:textId="77777777" w:rsidR="00CB4034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3627">
              <w:t>S-U</w:t>
            </w:r>
          </w:p>
          <w:p w14:paraId="39C47F25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424E74C3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56E2358E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CB4034" w:rsidRPr="00273627" w14:paraId="2A61E5DE" w14:textId="77777777" w:rsidTr="009D0C6C">
        <w:trPr>
          <w:trHeight w:val="1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81BD21" w14:textId="77777777" w:rsidR="00CB4034" w:rsidRDefault="00CB4034" w:rsidP="009D0C6C">
            <w:r w:rsidRPr="00273627">
              <w:t>D-F</w:t>
            </w:r>
          </w:p>
          <w:p w14:paraId="4B4189F5" w14:textId="77777777" w:rsidR="00CB4034" w:rsidRPr="00273627" w:rsidRDefault="00CB4034" w:rsidP="009D0C6C">
            <w:pPr>
              <w:rPr>
                <w:b w:val="0"/>
              </w:rPr>
            </w:pPr>
          </w:p>
          <w:p w14:paraId="2C565638" w14:textId="77777777" w:rsidR="00CB4034" w:rsidRPr="00273627" w:rsidRDefault="00CB4034" w:rsidP="009D0C6C">
            <w:pPr>
              <w:rPr>
                <w:b w:val="0"/>
              </w:rPr>
            </w:pPr>
          </w:p>
          <w:p w14:paraId="0736707F" w14:textId="77777777" w:rsidR="00CB4034" w:rsidRPr="00273627" w:rsidRDefault="00CB4034" w:rsidP="009D0C6C">
            <w:pPr>
              <w:rPr>
                <w:b w:val="0"/>
              </w:rPr>
            </w:pPr>
          </w:p>
        </w:tc>
        <w:tc>
          <w:tcPr>
            <w:tcW w:w="0" w:type="auto"/>
          </w:tcPr>
          <w:p w14:paraId="4E867CEC" w14:textId="77777777" w:rsidR="00CB4034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73627">
              <w:rPr>
                <w:b/>
              </w:rPr>
              <w:t>M-O</w:t>
            </w:r>
          </w:p>
          <w:p w14:paraId="187339D6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77E80E4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235C81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6A0AB1D" w14:textId="77777777" w:rsidR="00CB4034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73627">
              <w:rPr>
                <w:b/>
              </w:rPr>
              <w:t>V-Z</w:t>
            </w:r>
          </w:p>
          <w:p w14:paraId="1CD140E4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2B33E00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5E514D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4034" w:rsidRPr="00273627" w14:paraId="4AD412E0" w14:textId="77777777" w:rsidTr="009D0C6C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BC48E6" w14:textId="77777777" w:rsidR="00CB4034" w:rsidRDefault="00CB4034" w:rsidP="009D0C6C">
            <w:r w:rsidRPr="00273627">
              <w:t>G-I</w:t>
            </w:r>
          </w:p>
          <w:p w14:paraId="3A454B77" w14:textId="77777777" w:rsidR="00CB4034" w:rsidRPr="00273627" w:rsidRDefault="00CB4034" w:rsidP="009D0C6C">
            <w:pPr>
              <w:rPr>
                <w:b w:val="0"/>
              </w:rPr>
            </w:pPr>
          </w:p>
          <w:p w14:paraId="0F6CD8A5" w14:textId="77777777" w:rsidR="00CB4034" w:rsidRPr="00273627" w:rsidRDefault="00CB4034" w:rsidP="009D0C6C">
            <w:pPr>
              <w:rPr>
                <w:b w:val="0"/>
              </w:rPr>
            </w:pPr>
          </w:p>
          <w:p w14:paraId="5DBFDF32" w14:textId="77777777" w:rsidR="00CB4034" w:rsidRPr="00273627" w:rsidRDefault="00CB4034" w:rsidP="009D0C6C">
            <w:pPr>
              <w:rPr>
                <w:b w:val="0"/>
              </w:rPr>
            </w:pPr>
          </w:p>
        </w:tc>
        <w:tc>
          <w:tcPr>
            <w:tcW w:w="0" w:type="auto"/>
          </w:tcPr>
          <w:p w14:paraId="24E27647" w14:textId="77777777" w:rsidR="00CB4034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73627">
              <w:rPr>
                <w:b/>
              </w:rPr>
              <w:t>P-R</w:t>
            </w:r>
          </w:p>
          <w:p w14:paraId="1EE057F6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F9B4DDD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406D46E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5103BD4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E4F391" w14:textId="77777777" w:rsidR="00CB4034" w:rsidRDefault="00CB4034" w:rsidP="00CB4034">
      <w:pPr>
        <w:rPr>
          <w:b/>
        </w:rPr>
      </w:pPr>
    </w:p>
    <w:p w14:paraId="1E60D380" w14:textId="77777777" w:rsidR="00CB4034" w:rsidRDefault="00CB4034" w:rsidP="00CB4034">
      <w:pPr>
        <w:pStyle w:val="Heading2"/>
      </w:pPr>
      <w:r>
        <w:t>Chapter Notes</w:t>
      </w:r>
    </w:p>
    <w:p w14:paraId="039E9678" w14:textId="77777777" w:rsidR="00CB4034" w:rsidRDefault="00000000" w:rsidP="00CB4034">
      <w:sdt>
        <w:sdtPr>
          <w:id w:val="19109541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Footnotes </w:t>
      </w:r>
    </w:p>
    <w:p w14:paraId="75FF1936" w14:textId="77777777" w:rsidR="00CB4034" w:rsidRDefault="00000000" w:rsidP="00CB4034">
      <w:sdt>
        <w:sdtPr>
          <w:id w:val="5111795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End notes </w:t>
      </w:r>
    </w:p>
    <w:p w14:paraId="56771F7B" w14:textId="38E6AA8D" w:rsidR="00CB4034" w:rsidRDefault="00CB4034" w:rsidP="00CB4034">
      <w:pPr>
        <w:pStyle w:val="Heading2"/>
      </w:pPr>
      <w:r>
        <w:t>Organi</w:t>
      </w:r>
      <w:r w:rsidR="003A2076">
        <w:t>s</w:t>
      </w:r>
      <w:r>
        <w:t>ation</w:t>
      </w:r>
    </w:p>
    <w:p w14:paraId="32FF9D0F" w14:textId="69068A49" w:rsidR="00CB4034" w:rsidRDefault="00CB4034" w:rsidP="00CB4034">
      <w:r>
        <w:t xml:space="preserve">Order of pages: </w:t>
      </w:r>
    </w:p>
    <w:p w14:paraId="13390718" w14:textId="77777777" w:rsidR="00CB4034" w:rsidRDefault="00CB4034" w:rsidP="00CB4034">
      <w:pPr>
        <w:pStyle w:val="Heading3"/>
      </w:pPr>
      <w:r>
        <w:t>Front Matter</w:t>
      </w:r>
    </w:p>
    <w:p w14:paraId="5BA2A530" w14:textId="4A299B7B" w:rsidR="003A2076" w:rsidRDefault="003A2076" w:rsidP="003A2076">
      <w:sdt>
        <w:sdtPr>
          <w:id w:val="8257907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>About the book</w:t>
      </w:r>
    </w:p>
    <w:p w14:paraId="09A7F948" w14:textId="71995DAE" w:rsidR="003A2076" w:rsidRDefault="003A2076" w:rsidP="003A2076">
      <w:sdt>
        <w:sdtPr>
          <w:id w:val="-1286185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>About the author/s</w:t>
      </w:r>
    </w:p>
    <w:p w14:paraId="61753E44" w14:textId="2E0BB5BE" w:rsidR="003A2076" w:rsidRDefault="003A2076" w:rsidP="003A2076">
      <w:sdt>
        <w:sdtPr>
          <w:id w:val="-1472046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>Acknowledgment of Country</w:t>
      </w:r>
    </w:p>
    <w:p w14:paraId="69E2B255" w14:textId="5B5AA9FA" w:rsidR="003A2076" w:rsidRDefault="003A2076" w:rsidP="003A2076">
      <w:sdt>
        <w:sdtPr>
          <w:id w:val="-1633120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>Acknowledgments</w:t>
      </w:r>
    </w:p>
    <w:p w14:paraId="4037CB9D" w14:textId="15C30D15" w:rsidR="003A2076" w:rsidRDefault="003A2076" w:rsidP="003A2076">
      <w:sdt>
        <w:sdtPr>
          <w:id w:val="6942728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>Accessibility disclaimer</w:t>
      </w:r>
    </w:p>
    <w:p w14:paraId="2BA9BB04" w14:textId="74E95744" w:rsidR="003A2076" w:rsidRDefault="003A2076" w:rsidP="003A2076">
      <w:r w:rsidRPr="003A2076">
        <w:rPr>
          <w:rFonts w:ascii="Segoe UI Symbol" w:hAnsi="Segoe UI Symbol" w:cs="Segoe UI Symbol"/>
        </w:rPr>
        <w:t>☐</w:t>
      </w:r>
      <w:r w:rsidRPr="003A2076">
        <w:t xml:space="preserve"> </w:t>
      </w:r>
      <w:r>
        <w:t>Foreword or preface</w:t>
      </w:r>
    </w:p>
    <w:p w14:paraId="0D8C4A39" w14:textId="512FFEF4" w:rsidR="003A2076" w:rsidRDefault="003A2076" w:rsidP="003A2076">
      <w:r w:rsidRPr="003A2076">
        <w:rPr>
          <w:rFonts w:ascii="Segoe UI Symbol" w:hAnsi="Segoe UI Symbol" w:cs="Segoe UI Symbol"/>
        </w:rPr>
        <w:t>☐</w:t>
      </w:r>
      <w:r w:rsidRPr="003A2076">
        <w:t xml:space="preserve"> </w:t>
      </w:r>
      <w:r>
        <w:t>Introduction</w:t>
      </w:r>
    </w:p>
    <w:p w14:paraId="0DD1D181" w14:textId="77777777" w:rsidR="00CB4034" w:rsidRDefault="00CB4034" w:rsidP="00CB4034"/>
    <w:p w14:paraId="455EF4AA" w14:textId="77777777" w:rsidR="00CB4034" w:rsidRDefault="00CB4034" w:rsidP="00CB4034">
      <w:pPr>
        <w:pStyle w:val="Heading3"/>
      </w:pPr>
      <w:r>
        <w:t>Body Text</w:t>
      </w:r>
    </w:p>
    <w:p w14:paraId="66DCFD70" w14:textId="1497FE4D" w:rsidR="00CB4034" w:rsidRDefault="003A2076" w:rsidP="00CB4034">
      <w:r>
        <w:t>Add textbook outline</w:t>
      </w:r>
      <w:r w:rsidR="00563853">
        <w:t>/order of pages</w:t>
      </w:r>
    </w:p>
    <w:p w14:paraId="46F3B02B" w14:textId="77777777" w:rsidR="00CB4034" w:rsidRPr="00A16F0D" w:rsidRDefault="00CB4034" w:rsidP="00CB4034">
      <w:pPr>
        <w:pStyle w:val="Heading3"/>
      </w:pPr>
      <w:r>
        <w:t>Back Matter</w:t>
      </w:r>
    </w:p>
    <w:p w14:paraId="0DBA2C7A" w14:textId="52573428" w:rsidR="00CB4034" w:rsidRDefault="003A2076" w:rsidP="00CB4034">
      <w:r>
        <w:t xml:space="preserve">Add any back matter you wish to include (e.g., glossary, appendices). </w:t>
      </w:r>
    </w:p>
    <w:p w14:paraId="3A490968" w14:textId="77777777" w:rsidR="00CB4034" w:rsidRPr="00CB4034" w:rsidRDefault="00CB4034" w:rsidP="00CB4034">
      <w:pPr>
        <w:pStyle w:val="Heading2"/>
      </w:pPr>
      <w:r w:rsidRPr="00CB4034">
        <w:t>References</w:t>
      </w:r>
    </w:p>
    <w:bookmarkStart w:id="1" w:name="_Hlk118191776"/>
    <w:p w14:paraId="1EFAA064" w14:textId="77777777" w:rsidR="00CB4034" w:rsidRDefault="00000000" w:rsidP="00CB4034">
      <w:sdt>
        <w:sdtPr>
          <w:id w:val="21438435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End of chapter</w:t>
      </w:r>
    </w:p>
    <w:p w14:paraId="0FE7EC5B" w14:textId="41918791" w:rsidR="00CB4034" w:rsidRDefault="00000000" w:rsidP="00CB4034">
      <w:sdt>
        <w:sdtPr>
          <w:id w:val="864881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End of book</w:t>
      </w:r>
    </w:p>
    <w:p w14:paraId="5AC49719" w14:textId="06FDF447" w:rsidR="003A2076" w:rsidRPr="00CB4034" w:rsidRDefault="003A2076" w:rsidP="003A2076">
      <w:pPr>
        <w:pStyle w:val="Heading2"/>
      </w:pPr>
      <w:r w:rsidRPr="00CB4034">
        <w:t>Referenc</w:t>
      </w:r>
      <w:r>
        <w:t>ing Style</w:t>
      </w:r>
    </w:p>
    <w:p w14:paraId="42E57040" w14:textId="317D44C5" w:rsidR="003A2076" w:rsidRDefault="003A2076" w:rsidP="003A2076">
      <w:sdt>
        <w:sdtPr>
          <w:id w:val="-3121076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>APA 7</w:t>
      </w:r>
    </w:p>
    <w:p w14:paraId="070A8BF6" w14:textId="6EBFF294" w:rsidR="003A2076" w:rsidRDefault="003A2076" w:rsidP="00CB4034">
      <w:sdt>
        <w:sdtPr>
          <w:id w:val="566700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t>Harvard</w:t>
      </w:r>
    </w:p>
    <w:bookmarkEnd w:id="1"/>
    <w:p w14:paraId="4F63123C" w14:textId="77777777" w:rsidR="00CB4034" w:rsidRDefault="00CB4034" w:rsidP="00CB4034">
      <w:pPr>
        <w:pStyle w:val="Heading2"/>
      </w:pPr>
      <w:r>
        <w:t>Media Attributions</w:t>
      </w:r>
    </w:p>
    <w:p w14:paraId="26BF63F6" w14:textId="77777777" w:rsidR="00CB4034" w:rsidRDefault="00000000" w:rsidP="00CB4034">
      <w:sdt>
        <w:sdtPr>
          <w:rPr>
            <w:rFonts w:ascii="Segoe UI Symbol" w:hAnsi="Segoe UI Symbol" w:cs="Segoe UI Symbol"/>
          </w:rPr>
          <w:id w:val="-14317306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At the end of each chapter</w:t>
      </w:r>
    </w:p>
    <w:p w14:paraId="176A97E1" w14:textId="721EB941" w:rsidR="00CB4034" w:rsidRDefault="00000000" w:rsidP="00CB4034">
      <w:sdt>
        <w:sdtPr>
          <w:rPr>
            <w:rFonts w:ascii="Segoe UI Symbol" w:hAnsi="Segoe UI Symbol" w:cs="Segoe UI Symbol"/>
          </w:rPr>
          <w:id w:val="-120301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</w:t>
      </w:r>
      <w:r w:rsidR="003A2076">
        <w:t>Beneath each type of media</w:t>
      </w:r>
    </w:p>
    <w:p w14:paraId="6F515F76" w14:textId="77777777" w:rsidR="00CB4034" w:rsidRDefault="00000000" w:rsidP="00CB4034">
      <w:sdt>
        <w:sdtPr>
          <w:rPr>
            <w:rFonts w:ascii="Segoe UI Symbol" w:hAnsi="Segoe UI Symbol" w:cs="Segoe UI Symbol"/>
          </w:rPr>
          <w:id w:val="-149215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At the end of the book (separate list)</w:t>
      </w:r>
    </w:p>
    <w:p w14:paraId="1FC83212" w14:textId="1FB5F4B1" w:rsidR="00CB4034" w:rsidRDefault="00CB4034" w:rsidP="00CB4034">
      <w:r>
        <w:br w:type="page"/>
      </w:r>
    </w:p>
    <w:p w14:paraId="5E35AE49" w14:textId="77777777" w:rsidR="00CB4034" w:rsidRDefault="00CB4034" w:rsidP="00CB4034">
      <w:pPr>
        <w:pStyle w:val="Heading1"/>
      </w:pPr>
      <w:r>
        <w:lastRenderedPageBreak/>
        <w:t>Textual Style</w:t>
      </w:r>
    </w:p>
    <w:p w14:paraId="4C6C06E0" w14:textId="13C3D73E" w:rsidR="00CB4034" w:rsidRDefault="00CB4034" w:rsidP="00CB4034">
      <w:pPr>
        <w:pStyle w:val="Heading2"/>
      </w:pPr>
      <w:r>
        <w:t>Capitali</w:t>
      </w:r>
      <w:r w:rsidR="003A2076">
        <w:t>s</w:t>
      </w:r>
      <w:r>
        <w:t>ation</w:t>
      </w:r>
    </w:p>
    <w:p w14:paraId="6750AFD7" w14:textId="77777777" w:rsidR="00CB4034" w:rsidRPr="007B3980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 w:rsidRPr="007B3980">
        <w:t>[Consult style guide]</w:t>
      </w:r>
    </w:p>
    <w:p w14:paraId="1D76BD99" w14:textId="103B818F" w:rsidR="00CB4034" w:rsidRPr="007E6EF4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  <w:rPr>
          <w:i/>
        </w:rPr>
      </w:pPr>
      <w:r w:rsidRPr="007E6EF4">
        <w:rPr>
          <w:i/>
        </w:rPr>
        <w:t>Example:</w:t>
      </w:r>
      <w:r>
        <w:rPr>
          <w:i/>
        </w:rPr>
        <w:t xml:space="preserve"> </w:t>
      </w:r>
      <w:r w:rsidRPr="007E6EF4">
        <w:rPr>
          <w:i/>
        </w:rPr>
        <w:t xml:space="preserve">Generic names for medications should be lower case. Brand names should be </w:t>
      </w:r>
      <w:proofErr w:type="spellStart"/>
      <w:r w:rsidRPr="007E6EF4">
        <w:rPr>
          <w:i/>
        </w:rPr>
        <w:t>capitali</w:t>
      </w:r>
      <w:r w:rsidR="003A2076">
        <w:rPr>
          <w:i/>
        </w:rPr>
        <w:t>s</w:t>
      </w:r>
      <w:r w:rsidRPr="007E6EF4">
        <w:rPr>
          <w:i/>
        </w:rPr>
        <w:t>ed</w:t>
      </w:r>
      <w:proofErr w:type="spellEnd"/>
    </w:p>
    <w:p w14:paraId="6F545F09" w14:textId="77777777" w:rsidR="00CB4034" w:rsidRDefault="00CB4034" w:rsidP="00CB4034">
      <w:pPr>
        <w:pStyle w:val="Heading2"/>
      </w:pPr>
      <w:r>
        <w:t>Italics</w:t>
      </w:r>
    </w:p>
    <w:p w14:paraId="12CECEEA" w14:textId="77777777" w:rsidR="00CB4034" w:rsidRPr="007B3980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 w:rsidRPr="007B3980">
        <w:t>[Consult style guide]</w:t>
      </w:r>
    </w:p>
    <w:p w14:paraId="22E49730" w14:textId="6C279317" w:rsidR="00CB4034" w:rsidRPr="007E6EF4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  <w:rPr>
          <w:i/>
        </w:rPr>
      </w:pPr>
      <w:r>
        <w:rPr>
          <w:i/>
        </w:rPr>
        <w:t xml:space="preserve">Example: Use italics for </w:t>
      </w:r>
      <w:r w:rsidR="003A2076">
        <w:rPr>
          <w:i/>
        </w:rPr>
        <w:t>titles of works and legal cases and Acts</w:t>
      </w:r>
    </w:p>
    <w:p w14:paraId="3688DE69" w14:textId="77777777" w:rsidR="00CB4034" w:rsidRDefault="00CB4034" w:rsidP="00CB4034">
      <w:pPr>
        <w:pStyle w:val="Heading2"/>
      </w:pPr>
      <w:r>
        <w:t>Numbers, Dates, and Times</w:t>
      </w:r>
    </w:p>
    <w:p w14:paraId="3BC9310B" w14:textId="77777777" w:rsidR="00CB4034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>
        <w:t>[Consult style guide]</w:t>
      </w:r>
    </w:p>
    <w:p w14:paraId="306B571A" w14:textId="77777777" w:rsidR="00CB4034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>
        <w:rPr>
          <w:i/>
        </w:rPr>
        <w:t>Example: W</w:t>
      </w:r>
      <w:r w:rsidRPr="007B3980">
        <w:rPr>
          <w:i/>
        </w:rPr>
        <w:t>ords to express numbers zero through nine, and use numerals to express numbers 10 and above</w:t>
      </w:r>
    </w:p>
    <w:p w14:paraId="20F94DB3" w14:textId="77777777" w:rsidR="00CB4034" w:rsidRDefault="00CB4034" w:rsidP="00CB4034">
      <w:pPr>
        <w:pStyle w:val="Heading2"/>
      </w:pPr>
      <w:r>
        <w:t>Punctuation</w:t>
      </w:r>
    </w:p>
    <w:p w14:paraId="172689EC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t>[Consult style guide]</w:t>
      </w:r>
    </w:p>
    <w:p w14:paraId="3C85D78F" w14:textId="552F8A42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rPr>
          <w:i/>
        </w:rPr>
        <w:t xml:space="preserve">Example: </w:t>
      </w:r>
      <w:r w:rsidR="003A2076">
        <w:rPr>
          <w:i/>
        </w:rPr>
        <w:t>Use single quotation marks</w:t>
      </w:r>
    </w:p>
    <w:p w14:paraId="75AB64F5" w14:textId="77777777" w:rsidR="00CB4034" w:rsidRDefault="00CB4034" w:rsidP="00CB4034">
      <w:pPr>
        <w:pStyle w:val="Heading2"/>
      </w:pPr>
      <w:r>
        <w:t>Quotes</w:t>
      </w:r>
    </w:p>
    <w:p w14:paraId="4B4D0D4E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t>[Consult style guide]</w:t>
      </w:r>
    </w:p>
    <w:p w14:paraId="4BD9EF4C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>
        <w:rPr>
          <w:i/>
        </w:rPr>
        <w:t>Example: Use block quotes for quotes longer than 4 sentences</w:t>
      </w:r>
    </w:p>
    <w:p w14:paraId="02BE0B35" w14:textId="77777777" w:rsidR="00CB4034" w:rsidRDefault="00CB4034" w:rsidP="00CB4034">
      <w:pPr>
        <w:pStyle w:val="Heading2"/>
      </w:pPr>
      <w:r>
        <w:t>Verb Tense</w:t>
      </w:r>
    </w:p>
    <w:p w14:paraId="4FC0A680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t>[Consult style guide]</w:t>
      </w:r>
    </w:p>
    <w:p w14:paraId="2CC069D3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rPr>
          <w:i/>
        </w:rPr>
        <w:t xml:space="preserve">Example: </w:t>
      </w:r>
      <w:r>
        <w:rPr>
          <w:i/>
        </w:rPr>
        <w:t>Write in the present tense</w:t>
      </w:r>
    </w:p>
    <w:p w14:paraId="6CA88EA7" w14:textId="77777777" w:rsidR="00CB4034" w:rsidRDefault="00CB4034" w:rsidP="00CB4034">
      <w:pPr>
        <w:rPr>
          <w:i/>
        </w:rPr>
      </w:pPr>
      <w:r>
        <w:rPr>
          <w:i/>
        </w:rPr>
        <w:br w:type="page"/>
      </w:r>
    </w:p>
    <w:p w14:paraId="1975960E" w14:textId="77777777" w:rsidR="00CB4034" w:rsidRDefault="00CB4034" w:rsidP="00CB4034">
      <w:pPr>
        <w:pStyle w:val="Heading1"/>
      </w:pPr>
      <w:r>
        <w:lastRenderedPageBreak/>
        <w:t>Visual Style</w:t>
      </w:r>
    </w:p>
    <w:p w14:paraId="4F0A5474" w14:textId="77777777" w:rsidR="00CB4034" w:rsidRDefault="00CB4034" w:rsidP="00CB4034">
      <w:pPr>
        <w:pStyle w:val="Heading2"/>
      </w:pPr>
      <w:r>
        <w:t>Headings</w:t>
      </w:r>
    </w:p>
    <w:p w14:paraId="5A56B6E9" w14:textId="77777777" w:rsidR="00CB4034" w:rsidRPr="006E394C" w:rsidRDefault="00CB4034" w:rsidP="00CB4034">
      <w:pPr>
        <w:pStyle w:val="ListParagraph"/>
        <w:numPr>
          <w:ilvl w:val="0"/>
          <w:numId w:val="2"/>
        </w:numPr>
        <w:spacing w:before="100" w:after="200" w:line="276" w:lineRule="auto"/>
        <w:contextualSpacing w:val="0"/>
      </w:pPr>
      <w:r>
        <w:t>[Consult style guide]</w:t>
      </w:r>
    </w:p>
    <w:p w14:paraId="4BB40181" w14:textId="77777777" w:rsidR="00CB4034" w:rsidRPr="007B3980" w:rsidRDefault="00CB4034" w:rsidP="00CB4034">
      <w:pPr>
        <w:pStyle w:val="ListParagraph"/>
        <w:numPr>
          <w:ilvl w:val="0"/>
          <w:numId w:val="2"/>
        </w:numPr>
        <w:spacing w:before="100" w:after="200" w:line="276" w:lineRule="auto"/>
        <w:contextualSpacing w:val="0"/>
      </w:pPr>
      <w:r>
        <w:rPr>
          <w:i/>
        </w:rPr>
        <w:t>Example: There will be 4 Heading Levels (H1, H2, H4, H5)</w:t>
      </w:r>
    </w:p>
    <w:p w14:paraId="53AA8B2D" w14:textId="77777777" w:rsidR="00CB4034" w:rsidRPr="006E394C" w:rsidRDefault="00CB4034" w:rsidP="00CB4034">
      <w:pPr>
        <w:pStyle w:val="ListParagraph"/>
        <w:numPr>
          <w:ilvl w:val="0"/>
          <w:numId w:val="2"/>
        </w:numPr>
        <w:spacing w:before="100" w:after="200" w:line="276" w:lineRule="auto"/>
        <w:contextualSpacing w:val="0"/>
      </w:pPr>
      <w:r>
        <w:rPr>
          <w:i/>
        </w:rPr>
        <w:t>Example: Headings will be written in Upper Case</w:t>
      </w:r>
    </w:p>
    <w:p w14:paraId="50AA2AF8" w14:textId="77777777" w:rsidR="00CB4034" w:rsidRDefault="00CB4034" w:rsidP="00CB4034">
      <w:pPr>
        <w:pStyle w:val="Heading2"/>
      </w:pPr>
      <w:r>
        <w:t>Images</w:t>
      </w:r>
    </w:p>
    <w:p w14:paraId="2B3F3BF8" w14:textId="77777777" w:rsidR="00CB4034" w:rsidRPr="006E394C" w:rsidRDefault="00CB4034" w:rsidP="00CB4034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>
        <w:t>[Consult style guide]</w:t>
      </w:r>
    </w:p>
    <w:p w14:paraId="33EC64B3" w14:textId="77777777" w:rsidR="00CB4034" w:rsidRPr="006E394C" w:rsidRDefault="00CB4034" w:rsidP="00CB4034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>
        <w:rPr>
          <w:i/>
        </w:rPr>
        <w:t xml:space="preserve">Example: Images will be </w:t>
      </w:r>
      <w:proofErr w:type="spellStart"/>
      <w:r>
        <w:rPr>
          <w:i/>
        </w:rPr>
        <w:t>centre</w:t>
      </w:r>
      <w:proofErr w:type="spellEnd"/>
      <w:r>
        <w:rPr>
          <w:i/>
        </w:rPr>
        <w:t>-aligned</w:t>
      </w:r>
    </w:p>
    <w:p w14:paraId="0EDFE512" w14:textId="77777777" w:rsidR="00CB4034" w:rsidRPr="006E394C" w:rsidRDefault="00CB4034" w:rsidP="00CB4034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>
        <w:rPr>
          <w:i/>
        </w:rPr>
        <w:t>There will be three images per chapter section at the beginning, middle, and end</w:t>
      </w:r>
    </w:p>
    <w:p w14:paraId="3E63A64D" w14:textId="77777777" w:rsidR="00CB4034" w:rsidRDefault="00CB4034" w:rsidP="00CB4034">
      <w:pPr>
        <w:pStyle w:val="Heading2"/>
      </w:pPr>
      <w:r>
        <w:t>Lists</w:t>
      </w:r>
    </w:p>
    <w:p w14:paraId="0FEFABBF" w14:textId="77777777" w:rsidR="00CB4034" w:rsidRDefault="00CB4034" w:rsidP="00CB4034">
      <w:pPr>
        <w:pStyle w:val="ListParagraph"/>
        <w:numPr>
          <w:ilvl w:val="0"/>
          <w:numId w:val="3"/>
        </w:numPr>
        <w:spacing w:before="100" w:after="200" w:line="276" w:lineRule="auto"/>
        <w:contextualSpacing w:val="0"/>
      </w:pPr>
      <w:r>
        <w:t>[Consult style guide]</w:t>
      </w:r>
    </w:p>
    <w:p w14:paraId="789C74B5" w14:textId="77777777" w:rsidR="00CB4034" w:rsidRPr="006C7678" w:rsidRDefault="00CB4034" w:rsidP="00CB4034">
      <w:pPr>
        <w:pStyle w:val="ListParagraph"/>
        <w:numPr>
          <w:ilvl w:val="0"/>
          <w:numId w:val="3"/>
        </w:numPr>
        <w:spacing w:before="100" w:after="200" w:line="276" w:lineRule="auto"/>
        <w:contextualSpacing w:val="0"/>
      </w:pPr>
      <w:r>
        <w:rPr>
          <w:i/>
        </w:rPr>
        <w:t>Example: List items will be written in full sentences</w:t>
      </w:r>
    </w:p>
    <w:p w14:paraId="67DD2725" w14:textId="77777777" w:rsidR="00CB4034" w:rsidRDefault="00CB4034" w:rsidP="00CB4034">
      <w:pPr>
        <w:pStyle w:val="Heading2"/>
      </w:pPr>
      <w:r>
        <w:t>Tables and Figure Numbers</w:t>
      </w:r>
    </w:p>
    <w:p w14:paraId="2A33990C" w14:textId="77777777" w:rsidR="00CB4034" w:rsidRDefault="00CB4034" w:rsidP="00CB4034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>
        <w:t>[Consult style guide]</w:t>
      </w:r>
    </w:p>
    <w:p w14:paraId="18833CB3" w14:textId="77777777" w:rsidR="00CB4034" w:rsidRPr="006E394C" w:rsidRDefault="00CB4034" w:rsidP="00CB4034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>
        <w:rPr>
          <w:i/>
        </w:rPr>
        <w:t>Example: Figure numbers will match their chapter (ex. The first table in Chapter 2 will be Figure 2.1)</w:t>
      </w:r>
    </w:p>
    <w:p w14:paraId="7DBC629C" w14:textId="77777777" w:rsidR="00CB4034" w:rsidRPr="006E394C" w:rsidRDefault="00CB4034" w:rsidP="00CB4034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>
        <w:rPr>
          <w:i/>
        </w:rPr>
        <w:t xml:space="preserve">Example: Tables will be </w:t>
      </w:r>
      <w:proofErr w:type="spellStart"/>
      <w:r>
        <w:rPr>
          <w:i/>
        </w:rPr>
        <w:t>centred</w:t>
      </w:r>
      <w:proofErr w:type="spellEnd"/>
      <w:r>
        <w:rPr>
          <w:i/>
        </w:rPr>
        <w:t xml:space="preserve"> on the page</w:t>
      </w:r>
    </w:p>
    <w:p w14:paraId="3F1FF4BB" w14:textId="77777777" w:rsidR="00CB4034" w:rsidRDefault="00CB4034" w:rsidP="00CB4034">
      <w:pPr>
        <w:pStyle w:val="Heading2"/>
      </w:pPr>
      <w:r>
        <w:t>Textboxes</w:t>
      </w:r>
    </w:p>
    <w:p w14:paraId="47FC7FBA" w14:textId="77777777" w:rsidR="00CB4034" w:rsidRDefault="00CB4034" w:rsidP="00CB4034">
      <w:pPr>
        <w:pStyle w:val="Heading3"/>
      </w:pPr>
      <w:r>
        <w:t>Learning Objectives</w:t>
      </w:r>
    </w:p>
    <w:p w14:paraId="3CBCDB96" w14:textId="77777777" w:rsidR="00CB4034" w:rsidRPr="003A1A19" w:rsidRDefault="00CB4034" w:rsidP="00CB4034">
      <w:pPr>
        <w:pStyle w:val="Heading4"/>
        <w:rPr>
          <w:rStyle w:val="Strong"/>
          <w:b w:val="0"/>
          <w:bCs w:val="0"/>
        </w:rPr>
      </w:pPr>
      <w:r w:rsidRPr="003A1A19">
        <w:rPr>
          <w:rStyle w:val="Strong"/>
          <w:b w:val="0"/>
          <w:bCs w:val="0"/>
        </w:rPr>
        <w:t>Visual</w:t>
      </w:r>
    </w:p>
    <w:p w14:paraId="3440DB3D" w14:textId="77777777" w:rsidR="00CB4034" w:rsidRPr="00E13D83" w:rsidRDefault="00CB4034" w:rsidP="00CB4034">
      <w:r>
        <w:t>Box: [background and font colours]</w:t>
      </w:r>
    </w:p>
    <w:p w14:paraId="37279385" w14:textId="77777777" w:rsidR="00CB4034" w:rsidRPr="00E13D83" w:rsidRDefault="00CB4034" w:rsidP="00CB4034">
      <w:r>
        <w:t>Heading: [background and font colours]</w:t>
      </w:r>
    </w:p>
    <w:p w14:paraId="04531F6D" w14:textId="77777777" w:rsidR="00CB4034" w:rsidRDefault="00CB4034" w:rsidP="00CB4034">
      <w:r>
        <w:t>Position: [on page and in relation to text]</w:t>
      </w:r>
    </w:p>
    <w:p w14:paraId="03E93E5E" w14:textId="77777777" w:rsidR="00CB4034" w:rsidRDefault="00CB4034" w:rsidP="00CB4034">
      <w:r>
        <w:lastRenderedPageBreak/>
        <w:t>Type of textbox:</w:t>
      </w:r>
    </w:p>
    <w:p w14:paraId="260A3E3E" w14:textId="77777777" w:rsidR="00CB4034" w:rsidRDefault="00000000" w:rsidP="00CB4034">
      <w:pPr>
        <w:tabs>
          <w:tab w:val="left" w:pos="1541"/>
        </w:tabs>
      </w:pPr>
      <w:sdt>
        <w:sdtPr>
          <w:id w:val="908659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Regular (Horizontal, breaks text)</w:t>
      </w:r>
    </w:p>
    <w:p w14:paraId="72029CCC" w14:textId="77777777" w:rsidR="00CB4034" w:rsidRPr="00E13D83" w:rsidRDefault="00000000" w:rsidP="00CB4034">
      <w:pPr>
        <w:tabs>
          <w:tab w:val="left" w:pos="1541"/>
        </w:tabs>
      </w:pPr>
      <w:sdt>
        <w:sdtPr>
          <w:id w:val="-1863354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Sidebar (Vertical, appears to the right of text)</w:t>
      </w:r>
    </w:p>
    <w:p w14:paraId="69463ADD" w14:textId="77777777" w:rsidR="00CB4034" w:rsidRDefault="00CB4034" w:rsidP="003A1A19">
      <w:pPr>
        <w:pStyle w:val="Heading4"/>
      </w:pPr>
      <w:r>
        <w:t>Content</w:t>
      </w:r>
    </w:p>
    <w:p w14:paraId="464D1AC2" w14:textId="77777777" w:rsidR="00CB4034" w:rsidRPr="005B4277" w:rsidRDefault="00CB4034" w:rsidP="00CB4034">
      <w:pPr>
        <w:pStyle w:val="ListParagraph"/>
        <w:numPr>
          <w:ilvl w:val="0"/>
          <w:numId w:val="7"/>
        </w:numPr>
        <w:spacing w:before="100" w:after="200" w:line="276" w:lineRule="auto"/>
        <w:contextualSpacing w:val="0"/>
      </w:pPr>
      <w:r>
        <w:rPr>
          <w:i/>
        </w:rPr>
        <w:t>Example: Learning Objectives begin with this statement: “In this case, learners have an opportunity to:”</w:t>
      </w:r>
    </w:p>
    <w:p w14:paraId="738D81B8" w14:textId="1F2D7FF6" w:rsidR="003A1A19" w:rsidRPr="003A1A19" w:rsidRDefault="00CB4034" w:rsidP="003A1A19">
      <w:pPr>
        <w:pStyle w:val="ListParagraph"/>
        <w:numPr>
          <w:ilvl w:val="0"/>
          <w:numId w:val="7"/>
        </w:numPr>
        <w:spacing w:before="100" w:after="200" w:line="276" w:lineRule="auto"/>
        <w:contextualSpacing w:val="0"/>
      </w:pPr>
      <w:r>
        <w:rPr>
          <w:i/>
        </w:rPr>
        <w:t>Example: There will only be 3-5 Learning Objectives per chapter</w:t>
      </w:r>
    </w:p>
    <w:p w14:paraId="2F92BB56" w14:textId="77777777" w:rsidR="003A1A19" w:rsidRPr="005B4277" w:rsidRDefault="003A1A19" w:rsidP="003A1A19">
      <w:pPr>
        <w:spacing w:before="100" w:after="200" w:line="276" w:lineRule="auto"/>
      </w:pPr>
    </w:p>
    <w:p w14:paraId="37BAF3BA" w14:textId="77777777" w:rsidR="00CB4034" w:rsidRDefault="00CB4034" w:rsidP="003A1A19">
      <w:pPr>
        <w:pStyle w:val="Heading3"/>
      </w:pPr>
      <w:r>
        <w:t>[Type of Textbox]</w:t>
      </w:r>
    </w:p>
    <w:p w14:paraId="1A24FB3E" w14:textId="77777777" w:rsidR="00CB4034" w:rsidRDefault="00CB4034" w:rsidP="003A1A19">
      <w:pPr>
        <w:pStyle w:val="Heading4"/>
      </w:pPr>
      <w:r>
        <w:t>Visual</w:t>
      </w:r>
    </w:p>
    <w:p w14:paraId="17C736BE" w14:textId="77777777" w:rsidR="00CB4034" w:rsidRDefault="00CB4034" w:rsidP="00CB4034">
      <w:r>
        <w:t>Box: [colours]</w:t>
      </w:r>
    </w:p>
    <w:p w14:paraId="508BD9DC" w14:textId="77777777" w:rsidR="00CB4034" w:rsidRDefault="00CB4034" w:rsidP="00CB4034">
      <w:r>
        <w:t>Header: [colours]</w:t>
      </w:r>
    </w:p>
    <w:p w14:paraId="2031A7AA" w14:textId="77777777" w:rsidR="00CB4034" w:rsidRDefault="00CB4034" w:rsidP="00CB4034">
      <w:r>
        <w:t>Position: [position]</w:t>
      </w:r>
    </w:p>
    <w:p w14:paraId="2BF9D6F6" w14:textId="77777777" w:rsidR="00CB4034" w:rsidRDefault="00CB4034" w:rsidP="00CB4034">
      <w:r>
        <w:t>Type of textbox:</w:t>
      </w:r>
    </w:p>
    <w:p w14:paraId="2AB869AB" w14:textId="77777777" w:rsidR="00CB4034" w:rsidRDefault="00000000" w:rsidP="00CB4034">
      <w:sdt>
        <w:sdtPr>
          <w:rPr>
            <w:rFonts w:ascii="Segoe UI Symbol" w:hAnsi="Segoe UI Symbol" w:cs="Segoe UI Symbol"/>
          </w:rPr>
          <w:id w:val="11741527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Regular (Horizontal, breaks text)</w:t>
      </w:r>
    </w:p>
    <w:p w14:paraId="7FBA97D7" w14:textId="77777777" w:rsidR="00CB4034" w:rsidRPr="005B4277" w:rsidRDefault="00000000" w:rsidP="00CB4034">
      <w:sdt>
        <w:sdtPr>
          <w:rPr>
            <w:rFonts w:ascii="Segoe UI Symbol" w:hAnsi="Segoe UI Symbol" w:cs="Segoe UI Symbol"/>
          </w:rPr>
          <w:id w:val="895475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Sidebar (Vertical, appears to the right of text)</w:t>
      </w:r>
    </w:p>
    <w:p w14:paraId="34600153" w14:textId="77777777" w:rsidR="00CB4034" w:rsidRDefault="00CB4034" w:rsidP="003A1A19">
      <w:pPr>
        <w:pStyle w:val="Heading4"/>
      </w:pPr>
      <w:r>
        <w:t>Content</w:t>
      </w:r>
    </w:p>
    <w:p w14:paraId="621FAE7C" w14:textId="77777777" w:rsidR="00CB4034" w:rsidRPr="00221E9A" w:rsidRDefault="00CB4034" w:rsidP="00CB4034">
      <w:pPr>
        <w:pStyle w:val="ListParagraph"/>
        <w:numPr>
          <w:ilvl w:val="0"/>
          <w:numId w:val="8"/>
        </w:numPr>
        <w:spacing w:before="100" w:after="200" w:line="276" w:lineRule="auto"/>
        <w:rPr>
          <w:b/>
        </w:rPr>
      </w:pPr>
      <w:r>
        <w:t>[Guidelines]</w:t>
      </w:r>
    </w:p>
    <w:p w14:paraId="7475A303" w14:textId="77777777" w:rsidR="00CB4034" w:rsidRPr="00221E9A" w:rsidRDefault="00CB4034" w:rsidP="00CB4034">
      <w:pPr>
        <w:rPr>
          <w:b/>
        </w:rPr>
      </w:pPr>
    </w:p>
    <w:p w14:paraId="7DD485F1" w14:textId="77777777" w:rsidR="003A1A19" w:rsidRDefault="00CB4034" w:rsidP="003A1A19">
      <w:pPr>
        <w:pStyle w:val="IntenseQuote"/>
        <w:ind w:left="0"/>
      </w:pPr>
      <w:r>
        <w:t>Keep your textboxes simple and consistent</w:t>
      </w:r>
      <w:r w:rsidR="003A1A19">
        <w:t xml:space="preserve">. </w:t>
      </w:r>
    </w:p>
    <w:p w14:paraId="506B42E9" w14:textId="3F1E05E2" w:rsidR="00CB4034" w:rsidRPr="00221E9A" w:rsidRDefault="00CB4034" w:rsidP="003A1A19">
      <w:pPr>
        <w:pStyle w:val="IntenseQuote"/>
        <w:ind w:left="0"/>
      </w:pPr>
      <w:r w:rsidRPr="00221E9A">
        <w:t>Repeat for each type of textbox you want to include, default types are: Examples, Exercises, Key Takeaways, and Learning Objectives</w:t>
      </w:r>
    </w:p>
    <w:p w14:paraId="3DF2D6D6" w14:textId="77777777" w:rsidR="00CB4034" w:rsidRDefault="00CB4034" w:rsidP="003A1A19">
      <w:pPr>
        <w:pStyle w:val="Heading3"/>
      </w:pPr>
      <w:r>
        <w:t>Example: Key Takeaways</w:t>
      </w:r>
    </w:p>
    <w:p w14:paraId="2828A2B1" w14:textId="77777777" w:rsidR="00CB4034" w:rsidRDefault="00CB4034" w:rsidP="003A1A19">
      <w:pPr>
        <w:pStyle w:val="Heading4"/>
      </w:pPr>
      <w:r>
        <w:lastRenderedPageBreak/>
        <w:t>Visual</w:t>
      </w:r>
    </w:p>
    <w:p w14:paraId="39F616B3" w14:textId="77777777" w:rsidR="00CB4034" w:rsidRDefault="00CB4034" w:rsidP="00CB4034">
      <w:pPr>
        <w:rPr>
          <w:i/>
        </w:rPr>
      </w:pPr>
      <w:r>
        <w:t xml:space="preserve">Box: </w:t>
      </w:r>
      <w:r>
        <w:rPr>
          <w:i/>
        </w:rPr>
        <w:t>light pink background, black font</w:t>
      </w:r>
    </w:p>
    <w:p w14:paraId="30D1A5EC" w14:textId="77777777" w:rsidR="00CB4034" w:rsidRDefault="00CB4034" w:rsidP="00CB4034">
      <w:pPr>
        <w:rPr>
          <w:i/>
        </w:rPr>
      </w:pPr>
      <w:r>
        <w:t xml:space="preserve">Header: </w:t>
      </w:r>
      <w:r>
        <w:rPr>
          <w:i/>
        </w:rPr>
        <w:t>medium pink background, white font</w:t>
      </w:r>
    </w:p>
    <w:p w14:paraId="75D720DA" w14:textId="77777777" w:rsidR="00CB4034" w:rsidRPr="00E13D83" w:rsidRDefault="00CB4034" w:rsidP="00CB4034">
      <w:pPr>
        <w:rPr>
          <w:i/>
        </w:rPr>
      </w:pPr>
      <w:r>
        <w:t xml:space="preserve">Position: </w:t>
      </w:r>
      <w:r>
        <w:rPr>
          <w:i/>
        </w:rPr>
        <w:t>at the end of each chapter, above the last image</w:t>
      </w:r>
    </w:p>
    <w:p w14:paraId="59144E65" w14:textId="77777777" w:rsidR="00CB4034" w:rsidRDefault="00CB4034" w:rsidP="00CB4034">
      <w:r>
        <w:t>Type of textbox:</w:t>
      </w:r>
    </w:p>
    <w:p w14:paraId="7B1054A0" w14:textId="77777777" w:rsidR="00CB4034" w:rsidRDefault="00000000" w:rsidP="00CB4034">
      <w:pPr>
        <w:tabs>
          <w:tab w:val="left" w:pos="1541"/>
        </w:tabs>
      </w:pPr>
      <w:sdt>
        <w:sdtPr>
          <w:id w:val="1865475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Regular (Horizontal, breaks text)</w:t>
      </w:r>
    </w:p>
    <w:p w14:paraId="3C8B7975" w14:textId="77777777" w:rsidR="00CB4034" w:rsidRPr="00E13D83" w:rsidRDefault="00000000" w:rsidP="00CB4034">
      <w:pPr>
        <w:tabs>
          <w:tab w:val="left" w:pos="1541"/>
        </w:tabs>
      </w:pPr>
      <w:sdt>
        <w:sdtPr>
          <w:id w:val="-19102228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Sidebar (Vertical, appears to the right of text)</w:t>
      </w:r>
    </w:p>
    <w:p w14:paraId="4DBF56BE" w14:textId="2C779506" w:rsidR="00CB4034" w:rsidRDefault="00964FD0" w:rsidP="003A1A19">
      <w:pPr>
        <w:pStyle w:val="Heading4"/>
      </w:pPr>
      <w:r>
        <w:t xml:space="preserve">Key Takeaways </w:t>
      </w:r>
    </w:p>
    <w:p w14:paraId="406F9DAD" w14:textId="77777777" w:rsidR="00CB4034" w:rsidRPr="00033FFD" w:rsidRDefault="00CB4034" w:rsidP="00CB4034">
      <w:pPr>
        <w:pStyle w:val="ListParagraph"/>
        <w:numPr>
          <w:ilvl w:val="0"/>
          <w:numId w:val="8"/>
        </w:numPr>
        <w:spacing w:before="100" w:after="200" w:line="276" w:lineRule="auto"/>
        <w:contextualSpacing w:val="0"/>
      </w:pPr>
      <w:r>
        <w:rPr>
          <w:i/>
        </w:rPr>
        <w:t>There will only be 3-5 takeaways</w:t>
      </w:r>
    </w:p>
    <w:p w14:paraId="1500C9D8" w14:textId="7437FD9D" w:rsidR="00CB4034" w:rsidRPr="00964FD0" w:rsidRDefault="00CB4034" w:rsidP="00CB4034">
      <w:pPr>
        <w:pStyle w:val="ListParagraph"/>
        <w:numPr>
          <w:ilvl w:val="0"/>
          <w:numId w:val="8"/>
        </w:numPr>
        <w:spacing w:before="100" w:after="200" w:line="276" w:lineRule="auto"/>
        <w:contextualSpacing w:val="0"/>
      </w:pPr>
      <w:r>
        <w:rPr>
          <w:i/>
        </w:rPr>
        <w:t>They will be written in full sentences</w:t>
      </w:r>
    </w:p>
    <w:p w14:paraId="230971BD" w14:textId="77777777" w:rsidR="00964FD0" w:rsidRPr="00033FFD" w:rsidRDefault="00964FD0" w:rsidP="00964FD0">
      <w:pPr>
        <w:spacing w:before="100" w:after="200" w:line="276" w:lineRule="auto"/>
      </w:pPr>
    </w:p>
    <w:p w14:paraId="310FDAD5" w14:textId="77777777" w:rsidR="00964FD0" w:rsidRDefault="00964FD0" w:rsidP="00964FD0">
      <w:pPr>
        <w:pStyle w:val="Heading1"/>
        <w:numPr>
          <w:ilvl w:val="0"/>
          <w:numId w:val="8"/>
        </w:numPr>
      </w:pPr>
      <w:r>
        <w:t xml:space="preserve">Pressbooks </w:t>
      </w:r>
      <w:r w:rsidRPr="003A1A19">
        <w:t>Style</w:t>
      </w:r>
      <w:r>
        <w:t>:</w:t>
      </w:r>
      <w:r w:rsidRPr="00033FFD">
        <w:t xml:space="preserve"> [McLuhan, Jacobs, or Clarke]</w:t>
      </w:r>
    </w:p>
    <w:p w14:paraId="484AFD5D" w14:textId="77777777" w:rsidR="00964FD0" w:rsidRPr="00221E9A" w:rsidRDefault="00964FD0" w:rsidP="00964FD0">
      <w:pPr>
        <w:pStyle w:val="Heading2"/>
        <w:numPr>
          <w:ilvl w:val="0"/>
          <w:numId w:val="8"/>
        </w:numPr>
      </w:pPr>
      <w:r>
        <w:t>Part &amp; C</w:t>
      </w:r>
      <w:r w:rsidRPr="00221E9A">
        <w:t xml:space="preserve">hapter </w:t>
      </w:r>
      <w:r w:rsidRPr="003A1A19">
        <w:t>Numbers</w:t>
      </w:r>
    </w:p>
    <w:p w14:paraId="7FE6A668" w14:textId="77777777" w:rsidR="00964FD0" w:rsidRDefault="00964FD0" w:rsidP="00964FD0">
      <w:pPr>
        <w:pStyle w:val="ListParagraph"/>
        <w:numPr>
          <w:ilvl w:val="0"/>
          <w:numId w:val="8"/>
        </w:numPr>
      </w:pPr>
      <w:sdt>
        <w:sdtPr>
          <w:rPr>
            <w:rFonts w:ascii="MS Gothic" w:eastAsia="MS Gothic" w:hAnsi="MS Gothic"/>
          </w:rPr>
          <w:id w:val="-1057466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64FD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</w:p>
    <w:p w14:paraId="4E8AEAE0" w14:textId="77777777" w:rsidR="00964FD0" w:rsidRDefault="00964FD0" w:rsidP="00964FD0">
      <w:pPr>
        <w:pStyle w:val="ListParagraph"/>
        <w:numPr>
          <w:ilvl w:val="0"/>
          <w:numId w:val="8"/>
        </w:numPr>
      </w:pPr>
      <w:sdt>
        <w:sdtPr>
          <w:rPr>
            <w:rFonts w:ascii="MS Gothic" w:eastAsia="MS Gothic" w:hAnsi="MS Gothic"/>
          </w:rPr>
          <w:id w:val="1573310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64FD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42618065" w14:textId="77777777" w:rsidR="00964FD0" w:rsidRDefault="00964FD0" w:rsidP="00964FD0">
      <w:pPr>
        <w:pStyle w:val="Heading2"/>
        <w:numPr>
          <w:ilvl w:val="0"/>
          <w:numId w:val="8"/>
        </w:numPr>
      </w:pPr>
      <w:r>
        <w:t>Collapse Sections</w:t>
      </w:r>
    </w:p>
    <w:p w14:paraId="3187878C" w14:textId="77777777" w:rsidR="00964FD0" w:rsidRPr="00964FD0" w:rsidRDefault="00964FD0" w:rsidP="00964FD0">
      <w:pPr>
        <w:pStyle w:val="ListParagraph"/>
        <w:numPr>
          <w:ilvl w:val="0"/>
          <w:numId w:val="8"/>
        </w:numPr>
        <w:rPr>
          <w:i/>
        </w:rPr>
      </w:pPr>
      <w:r w:rsidRPr="00964FD0">
        <w:rPr>
          <w:i/>
        </w:rPr>
        <w:t>(Requires the use of H1 heading levels)</w:t>
      </w:r>
    </w:p>
    <w:p w14:paraId="3767CC11" w14:textId="77777777" w:rsidR="00964FD0" w:rsidRPr="00033FFD" w:rsidRDefault="00964FD0" w:rsidP="00964FD0">
      <w:pPr>
        <w:pStyle w:val="ListParagraph"/>
        <w:numPr>
          <w:ilvl w:val="0"/>
          <w:numId w:val="8"/>
        </w:numPr>
      </w:pPr>
      <w:sdt>
        <w:sdtPr>
          <w:rPr>
            <w:rFonts w:ascii="MS Gothic" w:eastAsia="MS Gothic" w:hAnsi="MS Gothic"/>
          </w:rPr>
          <w:id w:val="-6712532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64FD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</w:t>
      </w:r>
    </w:p>
    <w:p w14:paraId="240C8996" w14:textId="77777777" w:rsidR="00964FD0" w:rsidRDefault="00964FD0" w:rsidP="00964FD0">
      <w:pPr>
        <w:pStyle w:val="ListParagraph"/>
        <w:numPr>
          <w:ilvl w:val="0"/>
          <w:numId w:val="8"/>
        </w:numPr>
      </w:pPr>
      <w:sdt>
        <w:sdtPr>
          <w:rPr>
            <w:rFonts w:ascii="MS Gothic" w:eastAsia="MS Gothic" w:hAnsi="MS Gothic"/>
          </w:rPr>
          <w:id w:val="12265692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64FD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p w14:paraId="794862FD" w14:textId="5F2A57E5" w:rsidR="008E4C08" w:rsidRDefault="008E4C08" w:rsidP="00964FD0"/>
    <w:sectPr w:rsidR="008E4C08" w:rsidSect="00964FD0">
      <w:headerReference w:type="default" r:id="rId7"/>
      <w:footerReference w:type="default" r:id="rId8"/>
      <w:pgSz w:w="12240" w:h="15840"/>
      <w:pgMar w:top="1440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9266A" w14:textId="77777777" w:rsidR="009F709F" w:rsidRDefault="009F709F" w:rsidP="00CB4034">
      <w:r>
        <w:separator/>
      </w:r>
    </w:p>
    <w:p w14:paraId="1BF37E83" w14:textId="77777777" w:rsidR="009F709F" w:rsidRDefault="009F709F" w:rsidP="00CB4034"/>
  </w:endnote>
  <w:endnote w:type="continuationSeparator" w:id="0">
    <w:p w14:paraId="7B218706" w14:textId="77777777" w:rsidR="009F709F" w:rsidRDefault="009F709F" w:rsidP="00CB4034">
      <w:r>
        <w:continuationSeparator/>
      </w:r>
    </w:p>
    <w:p w14:paraId="5045F74D" w14:textId="77777777" w:rsidR="009F709F" w:rsidRDefault="009F709F" w:rsidP="00CB40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ppio One">
    <w:altName w:val="Calibri"/>
    <w:charset w:val="00"/>
    <w:family w:val="auto"/>
    <w:pitch w:val="variable"/>
    <w:sig w:usb0="A00000AF" w:usb1="4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3E0EC" w14:textId="2491AD06" w:rsidR="008B1B43" w:rsidRDefault="008B7A24" w:rsidP="00CB4034">
    <w:pPr>
      <w:pStyle w:val="Footer"/>
    </w:pPr>
    <w:r>
      <w:t>Open Textbook Publishing Guide</w:t>
    </w:r>
    <w:r w:rsidR="00964FD0">
      <w:t xml:space="preserve">, adapted from the </w:t>
    </w:r>
    <w:hyperlink r:id="rId1" w:history="1">
      <w:r w:rsidR="00964FD0" w:rsidRPr="00964FD0">
        <w:rPr>
          <w:rStyle w:val="Hyperlink"/>
        </w:rPr>
        <w:t>University of British Columbia.</w:t>
      </w:r>
    </w:hyperlink>
    <w:r w:rsidR="00964FD0">
      <w:t xml:space="preserve"> </w:t>
    </w:r>
    <w:r>
      <w:tab/>
    </w:r>
    <w:r>
      <w:tab/>
    </w:r>
    <w:r w:rsidR="008B1B43">
      <w:rPr>
        <w:noProof/>
      </w:rPr>
      <w:drawing>
        <wp:inline distT="0" distB="0" distL="0" distR="0" wp14:anchorId="105912A1" wp14:editId="194660CE">
          <wp:extent cx="812165" cy="284156"/>
          <wp:effectExtent l="0" t="0" r="0" b="0"/>
          <wp:docPr id="2" name="Picture 2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 BY S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0462" cy="318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0C312" w14:textId="77777777" w:rsidR="009F709F" w:rsidRDefault="009F709F" w:rsidP="00CB4034">
      <w:r>
        <w:separator/>
      </w:r>
    </w:p>
    <w:p w14:paraId="65A85C7C" w14:textId="77777777" w:rsidR="009F709F" w:rsidRDefault="009F709F" w:rsidP="00CB4034"/>
  </w:footnote>
  <w:footnote w:type="continuationSeparator" w:id="0">
    <w:p w14:paraId="617A2317" w14:textId="77777777" w:rsidR="009F709F" w:rsidRDefault="009F709F" w:rsidP="00CB4034">
      <w:r>
        <w:continuationSeparator/>
      </w:r>
    </w:p>
    <w:p w14:paraId="25A121D8" w14:textId="77777777" w:rsidR="009F709F" w:rsidRDefault="009F709F" w:rsidP="00CB40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897DF" w14:textId="77809600" w:rsidR="008B1B43" w:rsidRPr="002F6826" w:rsidRDefault="00E3750B" w:rsidP="00CB4034">
    <w:pPr>
      <w:pStyle w:val="Header"/>
      <w:ind w:left="1440"/>
      <w:rPr>
        <w:b/>
        <w:bCs/>
      </w:rPr>
    </w:pPr>
    <w:r w:rsidRPr="00E3750B">
      <w:rPr>
        <w:rFonts w:asciiTheme="majorHAnsi" w:eastAsiaTheme="majorEastAsia" w:hAnsiTheme="majorHAnsi" w:cstheme="majorBidi"/>
        <w:noProof/>
        <w:color w:val="1C7C43" w:themeColor="accent1" w:themeShade="BF"/>
        <w:sz w:val="26"/>
        <w:szCs w:val="26"/>
      </w:rPr>
      <w:drawing>
        <wp:anchor distT="0" distB="0" distL="114300" distR="114300" simplePos="0" relativeHeight="251665920" behindDoc="1" locked="0" layoutInCell="1" allowOverlap="1" wp14:anchorId="5450BB01" wp14:editId="4E846E99">
          <wp:simplePos x="0" y="0"/>
          <wp:positionH relativeFrom="margin">
            <wp:align>right</wp:align>
          </wp:positionH>
          <wp:positionV relativeFrom="paragraph">
            <wp:posOffset>-384810</wp:posOffset>
          </wp:positionV>
          <wp:extent cx="5943599" cy="914399"/>
          <wp:effectExtent l="0" t="0" r="635" b="63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hase 1 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599" cy="914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Style w:val="Emphasis"/>
          <w:b/>
          <w:bCs/>
        </w:rPr>
        <w:alias w:val="Title"/>
        <w:tag w:val=""/>
        <w:id w:val="990292405"/>
        <w:placeholder>
          <w:docPart w:val="F08192D7862A45C087C698E0574BEA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B4034">
          <w:rPr>
            <w:rStyle w:val="Emphasis"/>
            <w:b/>
            <w:bCs/>
          </w:rPr>
          <w:t>Style Sheet</w:t>
        </w:r>
      </w:sdtContent>
    </w:sdt>
    <w:r w:rsidR="002F6826">
      <w:rPr>
        <w:color w:val="7F7F7F" w:themeColor="background1" w:themeShade="7F"/>
        <w:spacing w:val="60"/>
      </w:rPr>
      <w:tab/>
    </w:r>
    <w:r w:rsidR="002F6826">
      <w:rPr>
        <w:color w:val="7F7F7F" w:themeColor="background1" w:themeShade="7F"/>
        <w:spacing w:val="60"/>
      </w:rPr>
      <w:tab/>
    </w:r>
    <w:r w:rsidR="00EA13BC">
      <w:rPr>
        <w:color w:val="7F7F7F" w:themeColor="background1" w:themeShade="7F"/>
        <w:spacing w:val="60"/>
      </w:rPr>
      <w:t xml:space="preserve">   </w:t>
    </w:r>
    <w:sdt>
      <w:sdtPr>
        <w:rPr>
          <w:color w:val="7F7F7F" w:themeColor="background1" w:themeShade="7F"/>
          <w:spacing w:val="60"/>
        </w:rPr>
        <w:id w:val="863020481"/>
        <w:docPartObj>
          <w:docPartGallery w:val="Page Numbers (Top of Page)"/>
          <w:docPartUnique/>
        </w:docPartObj>
      </w:sdtPr>
      <w:sdtEndPr>
        <w:rPr>
          <w:b/>
          <w:bCs/>
          <w:noProof/>
          <w:color w:val="auto"/>
          <w:spacing w:val="0"/>
        </w:rPr>
      </w:sdtEndPr>
      <w:sdtContent>
        <w:r w:rsidR="002F6826" w:rsidRPr="001522B5">
          <w:rPr>
            <w:color w:val="13532D" w:themeColor="accent1" w:themeShade="80"/>
          </w:rPr>
          <w:t>Page</w:t>
        </w:r>
        <w:r w:rsidR="002F6826" w:rsidRPr="00EA13BC">
          <w:t xml:space="preserve"> | </w:t>
        </w:r>
        <w:r w:rsidR="002F6826" w:rsidRPr="00EA13BC">
          <w:fldChar w:fldCharType="begin"/>
        </w:r>
        <w:r w:rsidR="002F6826" w:rsidRPr="00EA13BC">
          <w:instrText xml:space="preserve"> PAGE   \* MERGEFORMAT </w:instrText>
        </w:r>
        <w:r w:rsidR="002F6826" w:rsidRPr="00EA13BC">
          <w:fldChar w:fldCharType="separate"/>
        </w:r>
        <w:r w:rsidR="002F6826" w:rsidRPr="00EA13BC">
          <w:rPr>
            <w:b/>
            <w:bCs/>
            <w:noProof/>
          </w:rPr>
          <w:t>2</w:t>
        </w:r>
        <w:r w:rsidR="002F6826" w:rsidRPr="00EA13BC">
          <w:rPr>
            <w:b/>
            <w:bCs/>
            <w:noProof/>
          </w:rPr>
          <w:fldChar w:fldCharType="end"/>
        </w:r>
      </w:sdtContent>
    </w:sdt>
  </w:p>
  <w:p w14:paraId="06D7C813" w14:textId="77777777" w:rsidR="00E476C6" w:rsidRDefault="00E476C6" w:rsidP="00CB403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604D4"/>
    <w:multiLevelType w:val="hybridMultilevel"/>
    <w:tmpl w:val="8FF4062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24700"/>
    <w:multiLevelType w:val="hybridMultilevel"/>
    <w:tmpl w:val="AFA6179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43D3B"/>
    <w:multiLevelType w:val="hybridMultilevel"/>
    <w:tmpl w:val="B282C3E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B323C"/>
    <w:multiLevelType w:val="hybridMultilevel"/>
    <w:tmpl w:val="348E7934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21ABF"/>
    <w:multiLevelType w:val="hybridMultilevel"/>
    <w:tmpl w:val="80AA895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051E6"/>
    <w:multiLevelType w:val="hybridMultilevel"/>
    <w:tmpl w:val="54C4481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367CFC"/>
    <w:multiLevelType w:val="hybridMultilevel"/>
    <w:tmpl w:val="46CC762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907BBF"/>
    <w:multiLevelType w:val="hybridMultilevel"/>
    <w:tmpl w:val="3B3E2AEC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1549749">
    <w:abstractNumId w:val="4"/>
  </w:num>
  <w:num w:numId="2" w16cid:durableId="1051878453">
    <w:abstractNumId w:val="2"/>
  </w:num>
  <w:num w:numId="3" w16cid:durableId="776605367">
    <w:abstractNumId w:val="3"/>
  </w:num>
  <w:num w:numId="4" w16cid:durableId="1376081002">
    <w:abstractNumId w:val="5"/>
  </w:num>
  <w:num w:numId="5" w16cid:durableId="1228608702">
    <w:abstractNumId w:val="7"/>
  </w:num>
  <w:num w:numId="6" w16cid:durableId="196823022">
    <w:abstractNumId w:val="1"/>
  </w:num>
  <w:num w:numId="7" w16cid:durableId="1458377390">
    <w:abstractNumId w:val="6"/>
  </w:num>
  <w:num w:numId="8" w16cid:durableId="961350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jO2MLa0MLMwtzBV0lEKTi0uzszPAykwrQUABjUobywAAAA="/>
  </w:docVars>
  <w:rsids>
    <w:rsidRoot w:val="008B1B43"/>
    <w:rsid w:val="00033D05"/>
    <w:rsid w:val="001522B5"/>
    <w:rsid w:val="002F6826"/>
    <w:rsid w:val="003959C9"/>
    <w:rsid w:val="003A1A19"/>
    <w:rsid w:val="003A2076"/>
    <w:rsid w:val="004B127F"/>
    <w:rsid w:val="004E3325"/>
    <w:rsid w:val="00514C59"/>
    <w:rsid w:val="005614E5"/>
    <w:rsid w:val="00563853"/>
    <w:rsid w:val="005861EF"/>
    <w:rsid w:val="006B1119"/>
    <w:rsid w:val="00865832"/>
    <w:rsid w:val="008B1B43"/>
    <w:rsid w:val="008B7A24"/>
    <w:rsid w:val="008E4C08"/>
    <w:rsid w:val="009112C4"/>
    <w:rsid w:val="009466EB"/>
    <w:rsid w:val="00964FD0"/>
    <w:rsid w:val="009C3A43"/>
    <w:rsid w:val="009E1F01"/>
    <w:rsid w:val="009F709F"/>
    <w:rsid w:val="00A64089"/>
    <w:rsid w:val="00AE6691"/>
    <w:rsid w:val="00C12B61"/>
    <w:rsid w:val="00CB4034"/>
    <w:rsid w:val="00D05BDB"/>
    <w:rsid w:val="00DC4935"/>
    <w:rsid w:val="00E3750B"/>
    <w:rsid w:val="00E476C6"/>
    <w:rsid w:val="00EA13BC"/>
    <w:rsid w:val="00F61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16C269"/>
  <w15:chartTrackingRefBased/>
  <w15:docId w15:val="{251C997C-E133-4952-9C7E-1084ADD10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03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F01"/>
    <w:pPr>
      <w:pBdr>
        <w:top w:val="single" w:sz="24" w:space="0" w:color="26A65B" w:themeColor="accent1"/>
        <w:left w:val="single" w:sz="24" w:space="0" w:color="26A65B" w:themeColor="accent1"/>
        <w:bottom w:val="single" w:sz="24" w:space="0" w:color="26A65B" w:themeColor="accent1"/>
        <w:right w:val="single" w:sz="24" w:space="0" w:color="26A65B" w:themeColor="accent1"/>
      </w:pBdr>
      <w:shd w:val="clear" w:color="auto" w:fill="26A65B" w:themeFill="accent1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F01"/>
    <w:pPr>
      <w:pBdr>
        <w:top w:val="single" w:sz="24" w:space="0" w:color="CDF3DC" w:themeColor="accent1" w:themeTint="33"/>
        <w:left w:val="single" w:sz="24" w:space="0" w:color="CDF3DC" w:themeColor="accent1" w:themeTint="33"/>
        <w:bottom w:val="single" w:sz="24" w:space="0" w:color="CDF3DC" w:themeColor="accent1" w:themeTint="33"/>
        <w:right w:val="single" w:sz="24" w:space="0" w:color="CDF3DC" w:themeColor="accent1" w:themeTint="33"/>
      </w:pBdr>
      <w:shd w:val="clear" w:color="auto" w:fill="CDF3DC" w:themeFill="accent1" w:themeFillTint="33"/>
      <w:outlineLvl w:val="1"/>
    </w:pPr>
    <w:rPr>
      <w:rFonts w:asciiTheme="majorHAnsi" w:hAnsiTheme="majorHAnsi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F01"/>
    <w:pPr>
      <w:pBdr>
        <w:top w:val="single" w:sz="6" w:space="2" w:color="26A65B" w:themeColor="accent1"/>
        <w:left w:val="single" w:sz="6" w:space="2" w:color="26A65B" w:themeColor="accent1"/>
      </w:pBdr>
      <w:spacing w:before="300"/>
      <w:outlineLvl w:val="2"/>
    </w:pPr>
    <w:rPr>
      <w:caps/>
      <w:color w:val="13522D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1F01"/>
    <w:pPr>
      <w:pBdr>
        <w:top w:val="dotted" w:sz="6" w:space="2" w:color="26A65B" w:themeColor="accent1"/>
        <w:left w:val="dotted" w:sz="6" w:space="2" w:color="26A65B" w:themeColor="accent1"/>
      </w:pBdr>
      <w:spacing w:before="300"/>
      <w:outlineLvl w:val="3"/>
    </w:pPr>
    <w:rPr>
      <w:caps/>
      <w:color w:val="1C7C43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E1F01"/>
    <w:pPr>
      <w:pBdr>
        <w:bottom w:val="single" w:sz="6" w:space="1" w:color="26A65B" w:themeColor="accent1"/>
      </w:pBdr>
      <w:spacing w:before="300"/>
      <w:outlineLvl w:val="4"/>
    </w:pPr>
    <w:rPr>
      <w:caps/>
      <w:color w:val="1C7C43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F01"/>
    <w:pPr>
      <w:pBdr>
        <w:bottom w:val="dotted" w:sz="6" w:space="1" w:color="26A65B" w:themeColor="accent1"/>
      </w:pBdr>
      <w:spacing w:before="300"/>
      <w:outlineLvl w:val="5"/>
    </w:pPr>
    <w:rPr>
      <w:caps/>
      <w:color w:val="1C7C43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F01"/>
    <w:pPr>
      <w:spacing w:before="300"/>
      <w:outlineLvl w:val="6"/>
    </w:pPr>
    <w:rPr>
      <w:caps/>
      <w:color w:val="1C7C43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F01"/>
    <w:pPr>
      <w:spacing w:before="3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F01"/>
    <w:pPr>
      <w:spacing w:before="30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1F01"/>
    <w:rPr>
      <w:rFonts w:asciiTheme="majorHAnsi" w:hAnsiTheme="majorHAnsi"/>
      <w:b/>
      <w:bCs/>
      <w:caps/>
      <w:color w:val="FFFFFF" w:themeColor="background1"/>
      <w:spacing w:val="15"/>
      <w:shd w:val="clear" w:color="auto" w:fill="26A65B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E1F01"/>
    <w:rPr>
      <w:rFonts w:asciiTheme="majorHAnsi" w:hAnsiTheme="majorHAnsi"/>
      <w:caps/>
      <w:spacing w:val="15"/>
      <w:shd w:val="clear" w:color="auto" w:fill="CDF3D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E1F01"/>
    <w:rPr>
      <w:caps/>
      <w:color w:val="13522D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E1F01"/>
    <w:rPr>
      <w:caps/>
      <w:color w:val="1C7C43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E1F01"/>
    <w:rPr>
      <w:caps/>
      <w:color w:val="1C7C43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F01"/>
    <w:rPr>
      <w:caps/>
      <w:color w:val="1C7C43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F01"/>
    <w:rPr>
      <w:caps/>
      <w:color w:val="1C7C43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F0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F01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1F01"/>
    <w:rPr>
      <w:b/>
      <w:bCs/>
      <w:color w:val="1C7C43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E1F01"/>
    <w:pPr>
      <w:spacing w:before="720"/>
    </w:pPr>
    <w:rPr>
      <w:rFonts w:asciiTheme="majorHAnsi" w:hAnsiTheme="majorHAnsi"/>
      <w:caps/>
      <w:color w:val="26A65B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F01"/>
    <w:rPr>
      <w:rFonts w:asciiTheme="majorHAnsi" w:hAnsiTheme="majorHAnsi"/>
      <w:caps/>
      <w:color w:val="26A65B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F01"/>
    <w:pPr>
      <w:spacing w:after="1000"/>
    </w:pPr>
    <w:rPr>
      <w:caps/>
      <w:color w:val="595959" w:themeColor="text1" w:themeTint="A6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9E1F0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9E1F01"/>
    <w:rPr>
      <w:b/>
      <w:bCs/>
    </w:rPr>
  </w:style>
  <w:style w:type="character" w:styleId="Emphasis">
    <w:name w:val="Emphasis"/>
    <w:uiPriority w:val="20"/>
    <w:qFormat/>
    <w:rsid w:val="009E1F01"/>
    <w:rPr>
      <w:caps/>
      <w:color w:val="13522D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E1F01"/>
    <w:pPr>
      <w:spacing w:before="0"/>
    </w:pPr>
  </w:style>
  <w:style w:type="paragraph" w:styleId="ListParagraph">
    <w:name w:val="List Paragraph"/>
    <w:basedOn w:val="Normal"/>
    <w:uiPriority w:val="34"/>
    <w:qFormat/>
    <w:rsid w:val="009E1F0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E1F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E1F01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F01"/>
    <w:pPr>
      <w:pBdr>
        <w:top w:val="single" w:sz="4" w:space="10" w:color="26A65B" w:themeColor="accent1"/>
        <w:left w:val="single" w:sz="4" w:space="10" w:color="26A65B" w:themeColor="accent1"/>
      </w:pBdr>
      <w:ind w:left="1296" w:right="1152"/>
      <w:jc w:val="both"/>
    </w:pPr>
    <w:rPr>
      <w:i/>
      <w:iCs/>
      <w:color w:val="26A65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F01"/>
    <w:rPr>
      <w:i/>
      <w:iCs/>
      <w:color w:val="26A65B" w:themeColor="accent1"/>
      <w:sz w:val="20"/>
      <w:szCs w:val="20"/>
    </w:rPr>
  </w:style>
  <w:style w:type="character" w:styleId="SubtleEmphasis">
    <w:name w:val="Subtle Emphasis"/>
    <w:uiPriority w:val="19"/>
    <w:qFormat/>
    <w:rsid w:val="00CB4034"/>
    <w:rPr>
      <w:color w:val="13522D" w:themeColor="accent1" w:themeShade="7F"/>
    </w:rPr>
  </w:style>
  <w:style w:type="character" w:styleId="IntenseEmphasis">
    <w:name w:val="Intense Emphasis"/>
    <w:uiPriority w:val="21"/>
    <w:qFormat/>
    <w:rsid w:val="009E1F01"/>
    <w:rPr>
      <w:b/>
      <w:bCs/>
      <w:caps/>
      <w:color w:val="13522D" w:themeColor="accent1" w:themeShade="7F"/>
      <w:spacing w:val="10"/>
    </w:rPr>
  </w:style>
  <w:style w:type="character" w:styleId="SubtleReference">
    <w:name w:val="Subtle Reference"/>
    <w:uiPriority w:val="31"/>
    <w:qFormat/>
    <w:rsid w:val="009E1F01"/>
    <w:rPr>
      <w:b/>
      <w:bCs/>
      <w:color w:val="26A65B" w:themeColor="accent1"/>
    </w:rPr>
  </w:style>
  <w:style w:type="character" w:styleId="IntenseReference">
    <w:name w:val="Intense Reference"/>
    <w:uiPriority w:val="32"/>
    <w:qFormat/>
    <w:rsid w:val="009E1F01"/>
    <w:rPr>
      <w:b/>
      <w:bCs/>
      <w:i/>
      <w:iCs/>
      <w:caps/>
      <w:color w:val="26A65B" w:themeColor="accent1"/>
    </w:rPr>
  </w:style>
  <w:style w:type="character" w:styleId="BookTitle">
    <w:name w:val="Book Title"/>
    <w:uiPriority w:val="33"/>
    <w:qFormat/>
    <w:rsid w:val="009E1F01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F0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B1B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1B43"/>
    <w:rPr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B1B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1B43"/>
    <w:rPr>
      <w:i/>
      <w:i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F6826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9E1F01"/>
    <w:rPr>
      <w:sz w:val="20"/>
      <w:szCs w:val="20"/>
    </w:rPr>
  </w:style>
  <w:style w:type="table" w:styleId="GridTable7Colorful-Accent1">
    <w:name w:val="Grid Table 7 Colorful Accent 1"/>
    <w:basedOn w:val="TableNormal"/>
    <w:uiPriority w:val="52"/>
    <w:rsid w:val="00A64089"/>
    <w:pPr>
      <w:spacing w:before="100" w:after="0" w:line="240" w:lineRule="auto"/>
    </w:pPr>
    <w:rPr>
      <w:color w:val="1C7C43" w:themeColor="accent1" w:themeShade="BF"/>
      <w:sz w:val="20"/>
      <w:szCs w:val="20"/>
      <w:lang w:val="en-CA" w:eastAsia="zh-CN"/>
    </w:rPr>
    <w:tblPr>
      <w:tblStyleRowBandSize w:val="1"/>
      <w:tblStyleColBandSize w:val="1"/>
      <w:tblBorders>
        <w:top w:val="single" w:sz="4" w:space="0" w:color="69DC98" w:themeColor="accent1" w:themeTint="99"/>
        <w:left w:val="single" w:sz="4" w:space="0" w:color="69DC98" w:themeColor="accent1" w:themeTint="99"/>
        <w:bottom w:val="single" w:sz="4" w:space="0" w:color="69DC98" w:themeColor="accent1" w:themeTint="99"/>
        <w:right w:val="single" w:sz="4" w:space="0" w:color="69DC98" w:themeColor="accent1" w:themeTint="99"/>
        <w:insideH w:val="single" w:sz="4" w:space="0" w:color="69DC98" w:themeColor="accent1" w:themeTint="99"/>
        <w:insideV w:val="single" w:sz="4" w:space="0" w:color="69DC9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F3DC" w:themeFill="accent1" w:themeFillTint="33"/>
      </w:tcPr>
    </w:tblStylePr>
    <w:tblStylePr w:type="band1Horz">
      <w:tblPr/>
      <w:tcPr>
        <w:shd w:val="clear" w:color="auto" w:fill="CDF3DC" w:themeFill="accent1" w:themeFillTint="33"/>
      </w:tcPr>
    </w:tblStylePr>
    <w:tblStylePr w:type="neCell">
      <w:tblPr/>
      <w:tcPr>
        <w:tcBorders>
          <w:bottom w:val="single" w:sz="4" w:space="0" w:color="69DC98" w:themeColor="accent1" w:themeTint="99"/>
        </w:tcBorders>
      </w:tcPr>
    </w:tblStylePr>
    <w:tblStylePr w:type="nwCell">
      <w:tblPr/>
      <w:tcPr>
        <w:tcBorders>
          <w:bottom w:val="single" w:sz="4" w:space="0" w:color="69DC98" w:themeColor="accent1" w:themeTint="99"/>
        </w:tcBorders>
      </w:tcPr>
    </w:tblStylePr>
    <w:tblStylePr w:type="seCell">
      <w:tblPr/>
      <w:tcPr>
        <w:tcBorders>
          <w:top w:val="single" w:sz="4" w:space="0" w:color="69DC98" w:themeColor="accent1" w:themeTint="99"/>
        </w:tcBorders>
      </w:tcPr>
    </w:tblStylePr>
    <w:tblStylePr w:type="swCell">
      <w:tblPr/>
      <w:tcPr>
        <w:tcBorders>
          <w:top w:val="single" w:sz="4" w:space="0" w:color="69DC98" w:themeColor="accent1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A64089"/>
    <w:rPr>
      <w:color w:val="0000FF" w:themeColor="hyperlink"/>
      <w:u w:val="single"/>
    </w:rPr>
  </w:style>
  <w:style w:type="table" w:styleId="GridTable5Dark-Accent1">
    <w:name w:val="Grid Table 5 Dark Accent 1"/>
    <w:basedOn w:val="TableNormal"/>
    <w:uiPriority w:val="50"/>
    <w:rsid w:val="00A6408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F3D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A65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A65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A65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A65B" w:themeFill="accent1"/>
      </w:tcPr>
    </w:tblStylePr>
    <w:tblStylePr w:type="band1Vert">
      <w:tblPr/>
      <w:tcPr>
        <w:shd w:val="clear" w:color="auto" w:fill="9BE8BA" w:themeFill="accent1" w:themeFillTint="66"/>
      </w:tcPr>
    </w:tblStylePr>
    <w:tblStylePr w:type="band1Horz">
      <w:tblPr/>
      <w:tcPr>
        <w:shd w:val="clear" w:color="auto" w:fill="9BE8BA" w:themeFill="accent1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64089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A64089"/>
    <w:pPr>
      <w:spacing w:before="100" w:after="0" w:line="240" w:lineRule="auto"/>
    </w:pPr>
    <w:rPr>
      <w:sz w:val="20"/>
      <w:szCs w:val="20"/>
      <w:lang w:val="en-CA" w:eastAsia="zh-CN"/>
    </w:rPr>
    <w:tblPr>
      <w:tblStyleRowBandSize w:val="1"/>
      <w:tblStyleColBandSize w:val="1"/>
      <w:tblBorders>
        <w:top w:val="single" w:sz="4" w:space="0" w:color="9BE8BA" w:themeColor="accent1" w:themeTint="66"/>
        <w:left w:val="single" w:sz="4" w:space="0" w:color="9BE8BA" w:themeColor="accent1" w:themeTint="66"/>
        <w:bottom w:val="single" w:sz="4" w:space="0" w:color="9BE8BA" w:themeColor="accent1" w:themeTint="66"/>
        <w:right w:val="single" w:sz="4" w:space="0" w:color="9BE8BA" w:themeColor="accent1" w:themeTint="66"/>
        <w:insideH w:val="single" w:sz="4" w:space="0" w:color="9BE8BA" w:themeColor="accent1" w:themeTint="66"/>
        <w:insideV w:val="single" w:sz="4" w:space="0" w:color="9BE8B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9DC9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9DC9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8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wiki.ubc.ca/Documentation:Open_Textbook_Publishing_Guide/Style_She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8192D7862A45C087C698E0574BE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FC231-0768-46F4-A6E6-1993DD246F3F}"/>
      </w:docPartPr>
      <w:docPartBody>
        <w:p w:rsidR="00D04A04" w:rsidRDefault="00031DD8">
          <w:r w:rsidRPr="00133EA7">
            <w:rPr>
              <w:rStyle w:val="PlaceholderText"/>
            </w:rPr>
            <w:t>[Title]</w:t>
          </w:r>
        </w:p>
      </w:docPartBody>
    </w:docPart>
    <w:docPart>
      <w:docPartPr>
        <w:name w:val="522CBDE78D3E4E7D8C1E71680C61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C980-3775-4248-A494-E24405C4FD4A}"/>
      </w:docPartPr>
      <w:docPartBody>
        <w:p w:rsidR="00D04A04" w:rsidRDefault="00031DD8">
          <w:r w:rsidRPr="00C971D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ppio One">
    <w:altName w:val="Calibri"/>
    <w:charset w:val="00"/>
    <w:family w:val="auto"/>
    <w:pitch w:val="variable"/>
    <w:sig w:usb0="A00000AF" w:usb1="4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A62"/>
    <w:rsid w:val="00031DD8"/>
    <w:rsid w:val="002C09D2"/>
    <w:rsid w:val="006C2125"/>
    <w:rsid w:val="006C6A62"/>
    <w:rsid w:val="007D75B5"/>
    <w:rsid w:val="00D04A04"/>
    <w:rsid w:val="00E9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1DD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TPG Phase 4">
      <a:dk1>
        <a:sysClr val="windowText" lastClr="000000"/>
      </a:dk1>
      <a:lt1>
        <a:sysClr val="window" lastClr="FFFFFF"/>
      </a:lt1>
      <a:dk2>
        <a:srgbClr val="3F3F3F"/>
      </a:dk2>
      <a:lt2>
        <a:srgbClr val="F2F2F2"/>
      </a:lt2>
      <a:accent1>
        <a:srgbClr val="26A65B"/>
      </a:accent1>
      <a:accent2>
        <a:srgbClr val="26A65B"/>
      </a:accent2>
      <a:accent3>
        <a:srgbClr val="26A65B"/>
      </a:accent3>
      <a:accent4>
        <a:srgbClr val="26A65B"/>
      </a:accent4>
      <a:accent5>
        <a:srgbClr val="26A65B"/>
      </a:accent5>
      <a:accent6>
        <a:srgbClr val="26A65B"/>
      </a:accent6>
      <a:hlink>
        <a:srgbClr val="0000FF"/>
      </a:hlink>
      <a:folHlink>
        <a:srgbClr val="800080"/>
      </a:folHlink>
    </a:clrScheme>
    <a:fontScheme name="Open Textbook Publishing">
      <a:majorFont>
        <a:latin typeface="Doppio One"/>
        <a:ea typeface=""/>
        <a:cs typeface=""/>
      </a:majorFont>
      <a:minorFont>
        <a:latin typeface="Arial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Sheet</vt:lpstr>
    </vt:vector>
  </TitlesOfParts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Sheet</dc:title>
  <dc:subject/>
  <dc:creator>Amanda Grey</dc:creator>
  <cp:keywords/>
  <dc:description/>
  <cp:lastModifiedBy>Nikki Andersen</cp:lastModifiedBy>
  <cp:revision>2</cp:revision>
  <dcterms:created xsi:type="dcterms:W3CDTF">2022-11-01T09:02:00Z</dcterms:created>
  <dcterms:modified xsi:type="dcterms:W3CDTF">2022-11-01T09:02:00Z</dcterms:modified>
</cp:coreProperties>
</file>